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Automotive</w:t>
      </w:r>
      <w:r>
        <w:t xml:space="preserve"> </w:t>
      </w:r>
      <w:r>
        <w:t xml:space="preserve">Engineer</w:t>
      </w:r>
    </w:p>
    <w:bookmarkStart w:id="20" w:name="Xaae35c21641e63bf54507105ef9269c4a68a604"/>
    <w:p>
      <w:pPr>
        <w:pStyle w:val="Heading1"/>
      </w:pPr>
      <w:r>
        <w:t xml:space="preserve">Cover Letter for Automotive Engineer Position in Netherlands Amsterdam</w:t>
      </w:r>
    </w:p>
    <w:p>
      <w:pPr>
        <w:pStyle w:val="FirstParagraph"/>
      </w:pPr>
      <w:r>
        <w:t xml:space="preserve">Dear [Hiring Manager's Name],</w:t>
      </w:r>
    </w:p>
    <w:p>
      <w:pPr>
        <w:pStyle w:val="BodyText"/>
      </w:pPr>
      <w:r>
        <w:t xml:space="preserve">I am writing to express my enthusiastic interest in the Automotive Engineer position at [Company Name] in the Netherlands Amsterdam. As a highly motivated and skilled automotive engineer with a passion for innovation, I am eager to contribute my expertise to your organization while immersing myself in the dynamic engineering landscape of this vibrant city. The Netherlands Amsterdam is renowned for its cutting-edge technology, sustainable practices, and forward-thinking approach to mobility solutions—values that align perfectly with my professional aspirations and technical background.</w:t>
      </w:r>
    </w:p>
    <w:p>
      <w:pPr>
        <w:pStyle w:val="BodyText"/>
      </w:pPr>
      <w:r>
        <w:t xml:space="preserve">With a [Your Degree, e.g., Master’s in Mechanical Engineering] from [University Name] and over [X years] of experience in automotive engineering, I have developed a deep understanding of vehicle design, systems integration, and performance optimization. My career has focused on delivering innovative solutions that balance technical excellence with environmental responsibility—a principle that is central to the automotive industry’s evolution. In my previous role at [Previous Company], I led the development of advanced electric vehicle components, which not only improved energy efficiency but also reduced production costs by 15%. This project underscored my ability to merge engineering rigor with creative problem-solving, a skill set I am excited to bring to your team in Netherlands Amsterdam.</w:t>
      </w:r>
    </w:p>
    <w:p>
      <w:pPr>
        <w:pStyle w:val="BodyText"/>
      </w:pPr>
      <w:r>
        <w:t xml:space="preserve">As an Automotive Engineer, I have consistently demonstrated a commitment to staying at the forefront of industry trends. My expertise spans automotive systems such as powertrain integration, vehicle dynamics, and lightweight materials. For instance, during my tenure at [Previous Company], I collaborated with cross-functional teams to design a hybrid propulsion system that achieved a 20% improvement in fuel economy while maintaining rigorous safety standards. This experience reinforced my belief that the future of automotive engineering lies in sustainability and technological innovation—areas where Netherlands Amsterdam has established itself as a global leader.</w:t>
      </w:r>
    </w:p>
    <w:p>
      <w:pPr>
        <w:pStyle w:val="BodyText"/>
      </w:pPr>
      <w:r>
        <w:t xml:space="preserve">What draws me specifically to the Netherlands Amsterdam is its reputation as a hub for automotive innovation and green technology. The city’s emphasis on electric mobility, smart infrastructure, and eco-friendly urban planning resonates deeply with my professional goals. I have followed [Company Name]’s contributions to the automotive sector with great admiration, particularly your work on [mention a specific project or initiative if known]. This alignment of vision and values makes me confident that I can make meaningful contributions to your team while growing professionally in this exciting environment.</w:t>
      </w:r>
    </w:p>
    <w:p>
      <w:pPr>
        <w:pStyle w:val="BodyText"/>
      </w:pPr>
      <w:r>
        <w:t xml:space="preserve">My technical skills are complemented by strong interpersonal and collaborative abilities. I thrive in multicultural environments, having worked with international teams across Europe and Asia. In the Netherlands Amsterdam, where diversity is a cornerstone of professional culture, I am eager to engage with colleagues from varied backgrounds to drive innovation. My fluency in [languages, e.g., English and Dutch] further enables me to communicate effectively within both local and global contexts, ensuring seamless collaboration on complex projects.</w:t>
      </w:r>
    </w:p>
    <w:p>
      <w:pPr>
        <w:pStyle w:val="BodyText"/>
      </w:pPr>
      <w:r>
        <w:t xml:space="preserve">One of my greatest strengths is my ability to adapt quickly to new challenges while maintaining a focus on quality and precision. Whether it’s troubleshooting complex systems or optimizing designs for mass production, I approach every task with meticulous attention to detail. For example, in a recent project involving autonomous vehicle sensors, I identified a critical flaw in the calibration process that could have compromised safety. By implementing a revised testing protocol, we not only resolved the issue but also enhanced overall system reliability. This experience highlights my proactive mindset and dedication to excellence—qualities I believe are essential for success in the automotive industry.</w:t>
      </w:r>
    </w:p>
    <w:p>
      <w:pPr>
        <w:pStyle w:val="BodyText"/>
      </w:pPr>
      <w:r>
        <w:t xml:space="preserve">The Netherlands Amsterdam offers an unparalleled blend of tradition and innovation, making it an ideal location for an Automotive Engineer like myself. The city’s commitment to reducing carbon emissions, coupled with its investment in renewable energy infrastructure, reflects a forward-thinking approach that mirrors my own career philosophy. I am particularly inspired by the Dutch automotive sector’s focus on electric vehicles (EVs) and sustainable manufacturing practices, which align with my goal of contributing to a greener future. By joining [Company Name], I aim to play a pivotal role in shaping this future through cutting-edge engineering solutions.</w:t>
      </w:r>
    </w:p>
    <w:p>
      <w:pPr>
        <w:pStyle w:val="BodyText"/>
      </w:pPr>
      <w:r>
        <w:t xml:space="preserve">In addition to my technical expertise, I bring a strong work ethic and a passion for continuous learning. I regularly attend industry conferences, such as [mention relevant event, e.g., AutoSens or Electric Mobility Summit], to stay updated on the latest advancements in automotive technology. This commitment to growth ensures that I can provide fresh perspectives and innovative ideas to your team. Furthermore, my ability to manage multiple projects simultaneously while adhering to tight deadlines has been a key factor in my past successes.</w:t>
      </w:r>
    </w:p>
    <w:p>
      <w:pPr>
        <w:pStyle w:val="BodyText"/>
      </w:pPr>
      <w:r>
        <w:t xml:space="preserve">I am particularly drawn to the collaborative spirit of the Netherlands Amsterdam automotive community. The city is home to numerous research institutions, startups, and established companies that are pushing the boundaries of what’s possible in mobility. I am eager to contribute my skills to this ecosystem while learning from the region’s experts. Whether it’s working on next-generation EVs, advanced driver-assistance systems (ADAS), or sustainable manufacturing processes, I am ready to take on challenges that drive progress.</w:t>
      </w:r>
    </w:p>
    <w:p>
      <w:pPr>
        <w:pStyle w:val="BodyText"/>
      </w:pPr>
      <w:r>
        <w:t xml:space="preserve">In conclusion, I am confident that my background as an Automotive Engineer, combined with my passion for innovation and sustainability, makes me a strong fit for [Company Name]’s mission in the Netherlands Amsterdam. I would be honored to contribute my expertise to your team and help shape the future of automotive technology. Thank you for considering my application. I look forward to the opportunity to discuss how I can support your goals and grow alongside your organization.</w:t>
      </w:r>
    </w:p>
    <w:p>
      <w:pPr>
        <w:pStyle w:val="BodyText"/>
      </w:pPr>
      <w:r>
        <w:t xml:space="preserve">Sincerely,</w:t>
      </w:r>
      <w:r>
        <w:br/>
      </w:r>
      <w:r>
        <w:t xml:space="preserve">[Your Full Name]</w:t>
      </w:r>
      <w:r>
        <w:br/>
      </w:r>
      <w:r>
        <w:t xml:space="preserve">[Your Contact Information]</w:t>
      </w:r>
      <w:r>
        <w:br/>
      </w:r>
      <w:r>
        <w:t xml:space="preserve">[LinkedIn Profile or Portfolio Link]</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Automotive Engineer</dc:title>
  <dc:creator/>
  <dc:language>en</dc:language>
  <cp:keywords/>
  <dcterms:created xsi:type="dcterms:W3CDTF">2025-12-13T08:21:48Z</dcterms:created>
  <dcterms:modified xsi:type="dcterms:W3CDTF">2025-12-13T08:21:48Z</dcterms:modified>
</cp:coreProperties>
</file>

<file path=docProps/custom.xml><?xml version="1.0" encoding="utf-8"?>
<Properties xmlns="http://schemas.openxmlformats.org/officeDocument/2006/custom-properties" xmlns:vt="http://schemas.openxmlformats.org/officeDocument/2006/docPropsVTypes"/>
</file>